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EC50147" w:rsidR="00B64F79" w:rsidRDefault="006A7D69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546182E2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5CE0505A">
                <wp:simplePos x="0" y="0"/>
                <wp:positionH relativeFrom="column">
                  <wp:posOffset>1270635</wp:posOffset>
                </wp:positionH>
                <wp:positionV relativeFrom="paragraph">
                  <wp:posOffset>149225</wp:posOffset>
                </wp:positionV>
                <wp:extent cx="1258570" cy="1311275"/>
                <wp:effectExtent l="0" t="38100" r="55880" b="22225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58570" cy="1311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7B2EC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0.05pt;margin-top:11.75pt;width:99.1pt;height:103.2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0C94966"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0B34F7A6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63932D1B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>Keyboard, Mouse, Controller d-pad, &amp; 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77777777" w:rsidR="00BE6E1D" w:rsidRP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486442AF" w:rsidR="00BE6E1D" w:rsidRDefault="00D3003C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(Unity UI) </w:t>
      </w:r>
      <w:r w:rsidR="00C45725" w:rsidRPr="007F4031">
        <w:rPr>
          <w:rStyle w:val="MyStyleChar"/>
        </w:rPr>
        <w:t xml:space="preserve">is </w:t>
      </w:r>
      <w:r w:rsidR="004B2C36" w:rsidRPr="007F4031">
        <w:rPr>
          <w:rStyle w:val="MyStyleChar"/>
        </w:rPr>
        <w:t>an</w:t>
      </w:r>
      <w:r w:rsidR="00C45725" w:rsidRPr="007F4031">
        <w:rPr>
          <w:rStyle w:val="MyStyleChar"/>
        </w:rPr>
        <w:t xml:space="preserve"> in-game UI &amp; IMGUI</w:t>
      </w:r>
      <w:r w:rsidR="004B2C36">
        <w:rPr>
          <w:rStyle w:val="MyStyleChar"/>
        </w:rPr>
        <w:t xml:space="preserve"> </w:t>
      </w:r>
      <w:r w:rsidR="004B2C36">
        <w:rPr>
          <w:rStyle w:val="MyStyleChar"/>
        </w:rPr>
        <w:t>(Immediate Mode GUI</w:t>
      </w:r>
      <w:r w:rsidR="004B2C36">
        <w:rPr>
          <w:rStyle w:val="MyStyleChar"/>
        </w:rPr>
        <w:t>)</w:t>
      </w:r>
      <w:r w:rsidR="00C45725" w:rsidRPr="007F4031">
        <w:rPr>
          <w:rStyle w:val="MyStyleChar"/>
        </w:rPr>
        <w:t xml:space="preserve"> is for the Unity edito</w:t>
      </w:r>
      <w:r w:rsidR="007F4031">
        <w:rPr>
          <w:rStyle w:val="MyStyleChar"/>
        </w:rPr>
        <w:t>r.</w:t>
      </w:r>
    </w:p>
    <w:p w14:paraId="27ACE3DB" w14:textId="50E48BD6" w:rsidR="00C45725" w:rsidRDefault="00C45725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</w:t>
      </w:r>
      <w:r w:rsidR="00B3246D" w:rsidRPr="007F4031">
        <w:rPr>
          <w:rStyle w:val="MyStyleChar"/>
        </w:rPr>
        <w:t>is for Technical Artists because it is object-based UI syste</w:t>
      </w:r>
      <w:r w:rsidR="007F4031">
        <w:rPr>
          <w:rStyle w:val="MyStyleChar"/>
        </w:rPr>
        <w:t>m.</w:t>
      </w:r>
    </w:p>
    <w:p w14:paraId="72DD0E90" w14:textId="5D30DD16" w:rsidR="00D3003C" w:rsidRDefault="00B3246D" w:rsidP="004B2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>IMGUI is for Programmers as its main focu</w:t>
      </w:r>
      <w:r w:rsidR="007F4031">
        <w:rPr>
          <w:rStyle w:val="MyStyleChar"/>
        </w:rPr>
        <w:t>s.</w:t>
      </w:r>
    </w:p>
    <w:p w14:paraId="369E768D" w14:textId="2D08DD34" w:rsidR="004B2C36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5E801FCC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037927E0" w:rsidR="00031B1D" w:rsidRDefault="004B2C36" w:rsidP="00D94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37904641">
                <wp:simplePos x="0" y="0"/>
                <wp:positionH relativeFrom="page">
                  <wp:posOffset>1977390</wp:posOffset>
                </wp:positionH>
                <wp:positionV relativeFrom="page">
                  <wp:posOffset>5260975</wp:posOffset>
                </wp:positionV>
                <wp:extent cx="1079500" cy="10795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8262C" id="Rectangle 7" o:spid="_x0000_s1026" style="position:absolute;margin-left:155.7pt;margin-top:414.25pt;width:85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BnGyIK3wAAAAsBAAAPAAAAZHJzL2Rvd25y&#10;ZXYueG1sTI/BTsMwDIbvSLxDZCRuLO0oqOvqTgjEAQk0GHuAtDFtReNUSbZ2PD3ZCY7+/en353Iz&#10;m0EcyfneMkK6SEAQN1b33CLsP59vchA+KNZqsEwIJ/KwqS4vSlVoO/EHHXehFbGEfaEQuhDGQkrf&#10;dGSUX9iROO6+rDMqxNG1Ujs1xXIzyGWS3Eujeo4XOjXSY0fN9+5gEN6sfJevfVunEydPp59t9uJM&#10;hnh9NT+sQQSawx8MZ/2oDlV0qu2BtRcDwm2aZhFFyJf5HYhIZPk5qRFWq5jIqpT/f6h+AQ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GcbIgrfAAAACw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314ECB21" w:rsidR="00636E8A" w:rsidRPr="00636E8A" w:rsidRDefault="00DA343D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6D3904C" wp14:editId="30D2C1E4">
                <wp:simplePos x="0" y="0"/>
                <wp:positionH relativeFrom="column">
                  <wp:posOffset>2733675</wp:posOffset>
                </wp:positionH>
                <wp:positionV relativeFrom="paragraph">
                  <wp:posOffset>142875</wp:posOffset>
                </wp:positionV>
                <wp:extent cx="1905000" cy="466725"/>
                <wp:effectExtent l="0" t="0" r="1905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500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4370B0" w14:textId="1A23A076" w:rsidR="00DA343D" w:rsidRPr="00DA343D" w:rsidRDefault="00DA34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e Widget works with all HCI devices menchoned in 1.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3904C" id="Text Box 14" o:spid="_x0000_s1035" type="#_x0000_t202" style="position:absolute;left:0;text-align:left;margin-left:215.25pt;margin-top:11.25pt;width:150pt;height:36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" fillcolor="white [3201]" strokeweight=".5pt">
                <v:textbox>
                  <w:txbxContent>
                    <w:p w14:paraId="7A4370B0" w14:textId="1A23A076" w:rsidR="00DA343D" w:rsidRPr="00DA343D" w:rsidRDefault="00DA34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e Widget works with all HCI devices menchoned in 1.2.1</w:t>
                      </w:r>
                    </w:p>
                  </w:txbxContent>
                </v:textbox>
              </v:shape>
            </w:pict>
          </mc:Fallback>
        </mc:AlternateContent>
      </w: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45282C0" w:rsidR="00031B1D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708935A1">
                <wp:simplePos x="0" y="0"/>
                <wp:positionH relativeFrom="page">
                  <wp:posOffset>341947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77DEF" id="Rectangle 28" o:spid="_x0000_s1026" style="position:absolute;margin-left:269.25pt;margin-top:589.75pt;width:85pt;height:8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18AE4491">
                <wp:simplePos x="0" y="0"/>
                <wp:positionH relativeFrom="page">
                  <wp:posOffset>1977390</wp:posOffset>
                </wp:positionH>
                <wp:positionV relativeFrom="page">
                  <wp:posOffset>7421245</wp:posOffset>
                </wp:positionV>
                <wp:extent cx="1079500" cy="10795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765E" id="Rectangle 12" o:spid="_x0000_s1026" style="position:absolute;margin-left:155.7pt;margin-top:584.35pt;width:85pt;height:8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CYZxnU3wAAAA0BAAAPAAAAZHJzL2Rvd25y&#10;ZXYueG1sTI/BTsMwEETvSPyDtUjcqGMSlSjEqRCIAxIIKHyAE2+TqPE6it0m5evZnuC4b0azM+Vm&#10;cYM44hR6TxrUKgGB1HjbU6vh++v5JgcRoiFrBk+o4YQBNtXlRWkK62f6xOM2toJDKBRGQxfjWEgZ&#10;mg6dCSs/IrG285Mzkc+plXYyM4e7Qd4myVo60xN/6MyIjx02++3BaXjz8kO+9m2tZkqeTj/v2cvk&#10;Mq2vr5aHexARl/hnhnN9rg4Vd6r9gWwQg4ZUqYytLKh1fgeCLVl+RjWjNGUkq1L+X1H9Ag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JhnGdT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BAA2085">
                <wp:simplePos x="0" y="0"/>
                <wp:positionH relativeFrom="page">
                  <wp:posOffset>1996440</wp:posOffset>
                </wp:positionH>
                <wp:positionV relativeFrom="page">
                  <wp:posOffset>6520815</wp:posOffset>
                </wp:positionV>
                <wp:extent cx="1036320" cy="687070"/>
                <wp:effectExtent l="0" t="0" r="11430" b="177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 w:rsidP="000E1538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6" type="#_x0000_t202" style="position:absolute;left:0;text-align:left;margin-left:157.2pt;margin-top:513.45pt;width:81.6pt;height:54.1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" fillcolor="white [3201]" strokeweight=".5pt">
                <v:textbox>
                  <w:txbxContent>
                    <w:p w14:paraId="25D33AAA" w14:textId="4A1116F4" w:rsidR="00636E8A" w:rsidRPr="00636E8A" w:rsidRDefault="00636E8A" w:rsidP="000E1538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4F8064DC">
                <wp:simplePos x="0" y="0"/>
                <wp:positionH relativeFrom="page">
                  <wp:posOffset>89725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47B8" id="Rectangle 8" o:spid="_x0000_s1026" style="position:absolute;margin-left:70.65pt;margin-top:499.3pt;width:85pt;height:8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1B601132">
                <wp:simplePos x="0" y="0"/>
                <wp:positionH relativeFrom="page">
                  <wp:posOffset>305752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2336E" id="Rectangle 11" o:spid="_x0000_s1026" style="position:absolute;margin-left:240.75pt;margin-top:499.3pt;width:85pt;height:8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qMD0L3wAAAAwBAAAPAAAAZHJzL2Rvd25y&#10;ZXYueG1sTI/BTsMwDIbvSLxDZCRuLC3qqq40nRCIAxKIMXiAtDFtReNUSbZ2PD3eCY7+/en352q7&#10;2FEc0YfBkYJ0lYBAap0ZqFPw+fF0U4AIUZPRoyNUcMIA2/ryotKlcTO943EfO8ElFEqtoI9xKqUM&#10;bY9Wh5WbkHj35bzVkUffSeP1zOV2lLdJkkurB+ILvZ7wocf2e3+wCl6d3MmXoWvSmZLH089b9uxt&#10;ptT11XJ/ByLiEv9gOOuzOtTs1LgDmSBGBVmRrhlVsNkUOQgm8vU5aRhNc45kXcn/T9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OowPQvfAAAADA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9FB5E5E">
                <wp:simplePos x="0" y="0"/>
                <wp:positionH relativeFrom="page">
                  <wp:posOffset>4499610</wp:posOffset>
                </wp:positionH>
                <wp:positionV relativeFrom="page">
                  <wp:posOffset>6409690</wp:posOffset>
                </wp:positionV>
                <wp:extent cx="1079500" cy="10795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D9D9" id="Rectangle 26" o:spid="_x0000_s1026" style="position:absolute;margin-left:354.3pt;margin-top:504.7pt;width:85pt;height:8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A5EHXQ3wAAAA0BAAAPAAAAZHJzL2Rvd25y&#10;ZXYueG1sTI/BTsMwEETvSPyDtUjcqB0UNSGNUyEQByQQUPoBTrwkEfE6it0m5evZnuC4b0azM+V2&#10;cYM44hR6TxqSlQKB1HjbU6th//l0k4MI0ZA1gyfUcMIA2+ryojSF9TN94HEXW8EhFAqjoYtxLKQM&#10;TYfOhJUfkVj78pMzkc+plXYyM4e7Qd4qtZbO9MQfOjPiQ4fN9+7gNLx6+S5f+rZOZlKPp5+39Hly&#10;qdbXV8v9BkTEJf6Z4Vyfq0PFnWp/IBvEoCFT+ZqtLCh1l4JgS56dUc0oyRjJqpT/V1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DkQddD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10B3BA36">
                <wp:simplePos x="0" y="0"/>
                <wp:positionH relativeFrom="page">
                  <wp:posOffset>557974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left:0;text-align:left;margin-left:439.35pt;margin-top:589.7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23A87596">
                <wp:simplePos x="0" y="0"/>
                <wp:positionH relativeFrom="page">
                  <wp:posOffset>4499610</wp:posOffset>
                </wp:positionH>
                <wp:positionV relativeFrom="page">
                  <wp:posOffset>8569960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8" style="position:absolute;left:0;text-align:left;margin-left:354.3pt;margin-top:674.8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5A3E56D" w14:textId="6D258D4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7BA0D2A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62682F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621027EA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445955B9" w:rsidR="00031B1D" w:rsidRDefault="00031B1D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0F5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472CE" w14:paraId="07C99006" w14:textId="77777777" w:rsidTr="002472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2254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2254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2254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Success?</w:t>
            </w:r>
          </w:p>
        </w:tc>
      </w:tr>
      <w:tr w:rsidR="002472CE" w14:paraId="197EDE97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A6F831" w14:textId="77777777" w:rsidR="002472CE" w:rsidRDefault="002472CE" w:rsidP="00577264"/>
        </w:tc>
        <w:tc>
          <w:tcPr>
            <w:tcW w:w="2254" w:type="dxa"/>
          </w:tcPr>
          <w:p w14:paraId="528C4A9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B174891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747D337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00907D1F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2E1934" w14:textId="77777777" w:rsidR="002472CE" w:rsidRDefault="002472CE" w:rsidP="00577264"/>
        </w:tc>
        <w:tc>
          <w:tcPr>
            <w:tcW w:w="2254" w:type="dxa"/>
          </w:tcPr>
          <w:p w14:paraId="0A89AB4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E7C459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0859AC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046D6553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21CCF26" w14:textId="77777777" w:rsidR="002472CE" w:rsidRDefault="002472CE" w:rsidP="00577264"/>
        </w:tc>
        <w:tc>
          <w:tcPr>
            <w:tcW w:w="2254" w:type="dxa"/>
          </w:tcPr>
          <w:p w14:paraId="6643CA2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B0492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2F38CCC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14C2399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3D4D453" w14:textId="77777777" w:rsidR="002472CE" w:rsidRDefault="002472CE" w:rsidP="00577264"/>
        </w:tc>
        <w:tc>
          <w:tcPr>
            <w:tcW w:w="2254" w:type="dxa"/>
          </w:tcPr>
          <w:p w14:paraId="46E276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8EFB4DE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EFAA9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27716D0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0FE5E94" w14:textId="77777777" w:rsidR="002472CE" w:rsidRDefault="002472CE" w:rsidP="00577264"/>
        </w:tc>
        <w:tc>
          <w:tcPr>
            <w:tcW w:w="2254" w:type="dxa"/>
          </w:tcPr>
          <w:p w14:paraId="297F1DD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CA9C02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73CED8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5B7E0B60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AB90DD" w14:textId="77777777" w:rsidR="002472CE" w:rsidRDefault="002472CE" w:rsidP="00577264"/>
        </w:tc>
        <w:tc>
          <w:tcPr>
            <w:tcW w:w="2254" w:type="dxa"/>
          </w:tcPr>
          <w:p w14:paraId="6CE144E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91D2AD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F0204C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7DE9F596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32E4765" w14:textId="77777777" w:rsidR="002472CE" w:rsidRDefault="002472CE" w:rsidP="00577264"/>
        </w:tc>
        <w:tc>
          <w:tcPr>
            <w:tcW w:w="2254" w:type="dxa"/>
          </w:tcPr>
          <w:p w14:paraId="3175E0C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23D328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0C703C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03E5C73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20A82D3" w14:textId="77777777" w:rsidR="002472CE" w:rsidRDefault="002472CE" w:rsidP="00577264"/>
        </w:tc>
        <w:tc>
          <w:tcPr>
            <w:tcW w:w="2254" w:type="dxa"/>
          </w:tcPr>
          <w:p w14:paraId="7849AE4B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DB064B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3138E14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6B31D17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4A3914C" w14:textId="77777777" w:rsidR="002472CE" w:rsidRDefault="002472CE" w:rsidP="00577264"/>
        </w:tc>
        <w:tc>
          <w:tcPr>
            <w:tcW w:w="2254" w:type="dxa"/>
          </w:tcPr>
          <w:p w14:paraId="0209EB6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996DC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614E8C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9AE29A2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FFEBFF" w14:textId="77777777" w:rsidR="002472CE" w:rsidRDefault="002472CE" w:rsidP="00577264"/>
        </w:tc>
        <w:tc>
          <w:tcPr>
            <w:tcW w:w="2254" w:type="dxa"/>
          </w:tcPr>
          <w:p w14:paraId="0C0D4C3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53089E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2275329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35E8C190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DD88B44" w14:textId="77777777" w:rsidR="002472CE" w:rsidRDefault="002472CE" w:rsidP="00577264"/>
        </w:tc>
        <w:tc>
          <w:tcPr>
            <w:tcW w:w="2254" w:type="dxa"/>
          </w:tcPr>
          <w:p w14:paraId="17635F83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A53D3B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CEE1D5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B734E57" w14:textId="619123DD" w:rsidR="00BE6E1D" w:rsidRDefault="00BE6E1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77777777" w:rsidR="002472CE" w:rsidRDefault="002472CE" w:rsidP="00A96B9A">
            <w:pPr>
              <w:jc w:val="center"/>
            </w:pP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77777777" w:rsidR="006A168E" w:rsidRDefault="006A168E" w:rsidP="00A96B9A">
            <w:pPr>
              <w:jc w:val="center"/>
            </w:pP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47493368" w:rsidR="006A168E" w:rsidRDefault="00580764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12F5A956" w:rsidR="002472CE" w:rsidRDefault="002472CE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0E5074FD" w:rsidR="002472CE" w:rsidRPr="006A168E" w:rsidRDefault="002472CE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17844F5D" w14:textId="5923190E" w:rsidR="002472CE" w:rsidRPr="00F60EF4" w:rsidRDefault="006A168E" w:rsidP="00F60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lastRenderedPageBreak/>
        <w:t>Insert a screenshot of your email communications with the client, providing evidence of their endorsement to finish the production of the project.</w:t>
      </w:r>
    </w:p>
    <w:sectPr w:rsidR="002472CE" w:rsidRPr="00F60EF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3EEC2" w14:textId="77777777" w:rsidR="0027705C" w:rsidRDefault="0027705C" w:rsidP="00C30C8C">
      <w:pPr>
        <w:spacing w:after="0" w:line="240" w:lineRule="auto"/>
      </w:pPr>
      <w:r>
        <w:separator/>
      </w:r>
    </w:p>
  </w:endnote>
  <w:endnote w:type="continuationSeparator" w:id="0">
    <w:p w14:paraId="54265606" w14:textId="77777777" w:rsidR="0027705C" w:rsidRDefault="0027705C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A68097" w14:textId="77777777" w:rsidR="0027705C" w:rsidRDefault="0027705C" w:rsidP="00C30C8C">
      <w:pPr>
        <w:spacing w:after="0" w:line="240" w:lineRule="auto"/>
      </w:pPr>
      <w:r>
        <w:separator/>
      </w:r>
    </w:p>
  </w:footnote>
  <w:footnote w:type="continuationSeparator" w:id="0">
    <w:p w14:paraId="7D04FD73" w14:textId="77777777" w:rsidR="0027705C" w:rsidRDefault="0027705C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rgUA9GArriwAAAA="/>
  </w:docVars>
  <w:rsids>
    <w:rsidRoot w:val="00577264"/>
    <w:rsid w:val="00031B1D"/>
    <w:rsid w:val="00044FFB"/>
    <w:rsid w:val="000B3D75"/>
    <w:rsid w:val="000E1538"/>
    <w:rsid w:val="000F5A9E"/>
    <w:rsid w:val="001B195D"/>
    <w:rsid w:val="001F6C7B"/>
    <w:rsid w:val="00217948"/>
    <w:rsid w:val="002472CE"/>
    <w:rsid w:val="00255D40"/>
    <w:rsid w:val="0027705C"/>
    <w:rsid w:val="003234CC"/>
    <w:rsid w:val="003B3F80"/>
    <w:rsid w:val="004415A3"/>
    <w:rsid w:val="004503EE"/>
    <w:rsid w:val="004B2C36"/>
    <w:rsid w:val="004E5318"/>
    <w:rsid w:val="005176F0"/>
    <w:rsid w:val="005314B2"/>
    <w:rsid w:val="00565FE9"/>
    <w:rsid w:val="00577264"/>
    <w:rsid w:val="00580764"/>
    <w:rsid w:val="00636E8A"/>
    <w:rsid w:val="006A168E"/>
    <w:rsid w:val="006A7D69"/>
    <w:rsid w:val="006E692A"/>
    <w:rsid w:val="006F02CB"/>
    <w:rsid w:val="00721173"/>
    <w:rsid w:val="00794B2E"/>
    <w:rsid w:val="007F4031"/>
    <w:rsid w:val="00920B31"/>
    <w:rsid w:val="00927DA2"/>
    <w:rsid w:val="00A56498"/>
    <w:rsid w:val="00A96B9A"/>
    <w:rsid w:val="00AA7C36"/>
    <w:rsid w:val="00AE3372"/>
    <w:rsid w:val="00B10E3E"/>
    <w:rsid w:val="00B3246D"/>
    <w:rsid w:val="00B64F79"/>
    <w:rsid w:val="00BA0DE4"/>
    <w:rsid w:val="00BA34DD"/>
    <w:rsid w:val="00BA4972"/>
    <w:rsid w:val="00BC4371"/>
    <w:rsid w:val="00BE6E1D"/>
    <w:rsid w:val="00C10637"/>
    <w:rsid w:val="00C172FA"/>
    <w:rsid w:val="00C30C8C"/>
    <w:rsid w:val="00C45725"/>
    <w:rsid w:val="00C54FC0"/>
    <w:rsid w:val="00C7186B"/>
    <w:rsid w:val="00CD0E75"/>
    <w:rsid w:val="00CD520F"/>
    <w:rsid w:val="00D078D4"/>
    <w:rsid w:val="00D3003C"/>
    <w:rsid w:val="00D719FA"/>
    <w:rsid w:val="00D949AD"/>
    <w:rsid w:val="00DA343D"/>
    <w:rsid w:val="00DD2749"/>
    <w:rsid w:val="00E067BC"/>
    <w:rsid w:val="00E11689"/>
    <w:rsid w:val="00E20BA9"/>
    <w:rsid w:val="00E23C43"/>
    <w:rsid w:val="00E33CFB"/>
    <w:rsid w:val="00E60E24"/>
    <w:rsid w:val="00E90960"/>
    <w:rsid w:val="00EE094A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9</TotalTime>
  <Pages>4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20</cp:revision>
  <dcterms:created xsi:type="dcterms:W3CDTF">2022-06-03T07:50:00Z</dcterms:created>
  <dcterms:modified xsi:type="dcterms:W3CDTF">2022-06-20T08:28:00Z</dcterms:modified>
</cp:coreProperties>
</file>